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846"/>
        <w:tblW w:w="10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7"/>
        <w:gridCol w:w="2188"/>
        <w:gridCol w:w="762"/>
        <w:gridCol w:w="2950"/>
        <w:gridCol w:w="2951"/>
      </w:tblGrid>
      <w:tr w:rsidR="00AF77CB" w14:paraId="6CBD7AE0" w14:textId="77777777">
        <w:trPr>
          <w:trHeight w:val="1073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07D4A1A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Working Title of the Project:</w:t>
            </w:r>
          </w:p>
        </w:tc>
        <w:tc>
          <w:tcPr>
            <w:tcW w:w="6840" w:type="dxa"/>
            <w:gridSpan w:val="3"/>
            <w:vAlign w:val="center"/>
          </w:tcPr>
          <w:p w14:paraId="034AEEF2" w14:textId="4B435BBB" w:rsidR="00AF77CB" w:rsidRDefault="00FA51C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f Disease identification a comprehensive study to identify diseases on Tomato and Potato Plants.</w:t>
            </w:r>
          </w:p>
        </w:tc>
      </w:tr>
      <w:tr w:rsidR="00AF77CB" w14:paraId="21E03B39" w14:textId="77777777">
        <w:trPr>
          <w:trHeight w:val="420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3C1FCFB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Site / Location</w:t>
            </w:r>
          </w:p>
        </w:tc>
        <w:tc>
          <w:tcPr>
            <w:tcW w:w="6840" w:type="dxa"/>
            <w:gridSpan w:val="3"/>
            <w:vAlign w:val="center"/>
          </w:tcPr>
          <w:p w14:paraId="2B70CFCA" w14:textId="77777777" w:rsidR="00AF77CB" w:rsidRDefault="00E245B6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hennai</w:t>
            </w:r>
          </w:p>
        </w:tc>
      </w:tr>
      <w:tr w:rsidR="00AF77CB" w14:paraId="524A17F3" w14:textId="77777777">
        <w:trPr>
          <w:trHeight w:val="1241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324CAE1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and address of the company / organisation</w:t>
            </w:r>
          </w:p>
          <w:p w14:paraId="42BF343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pplicable for projects with industry or industry support)</w:t>
            </w:r>
          </w:p>
        </w:tc>
        <w:tc>
          <w:tcPr>
            <w:tcW w:w="6840" w:type="dxa"/>
            <w:gridSpan w:val="3"/>
            <w:vAlign w:val="center"/>
          </w:tcPr>
          <w:p w14:paraId="3C423077" w14:textId="77777777" w:rsidR="00AF77CB" w:rsidRDefault="00CA0F39" w:rsidP="00DB00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RM University, Kattankulathur, </w:t>
            </w:r>
            <w:r w:rsidR="00DB004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hengalpattu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trict-603203</w:t>
            </w:r>
          </w:p>
        </w:tc>
      </w:tr>
      <w:tr w:rsidR="00AF77CB" w14:paraId="4743F065" w14:textId="77777777">
        <w:trPr>
          <w:trHeight w:val="420"/>
        </w:trPr>
        <w:tc>
          <w:tcPr>
            <w:tcW w:w="10308" w:type="dxa"/>
            <w:gridSpan w:val="5"/>
            <w:tcBorders>
              <w:bottom w:val="single" w:sz="4" w:space="0" w:color="auto"/>
            </w:tcBorders>
            <w:vAlign w:val="center"/>
          </w:tcPr>
          <w:p w14:paraId="7F85B37E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ion Team</w:t>
            </w:r>
          </w:p>
        </w:tc>
      </w:tr>
      <w:tr w:rsidR="00AF77CB" w14:paraId="3A74BDC4" w14:textId="77777777">
        <w:trPr>
          <w:trHeight w:val="360"/>
        </w:trPr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A23D7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BE1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1F05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-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E02B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ternal Supervisor</w:t>
            </w:r>
          </w:p>
          <w:p w14:paraId="170BCAEE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f applicable)</w:t>
            </w:r>
          </w:p>
        </w:tc>
      </w:tr>
      <w:tr w:rsidR="00AF77CB" w14:paraId="69F051E7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2BA0CF9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026" w:type="dxa"/>
            <w:gridSpan w:val="2"/>
            <w:tcBorders>
              <w:top w:val="single" w:sz="4" w:space="0" w:color="auto"/>
            </w:tcBorders>
            <w:vAlign w:val="center"/>
          </w:tcPr>
          <w:p w14:paraId="5349717B" w14:textId="2B654A1B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4393656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08A62BF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3E65BF19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4383023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026" w:type="dxa"/>
            <w:gridSpan w:val="2"/>
            <w:vAlign w:val="center"/>
          </w:tcPr>
          <w:p w14:paraId="13F86554" w14:textId="67D8AA33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3B53F23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1E80631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11E29C8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6060EAD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3026" w:type="dxa"/>
            <w:gridSpan w:val="2"/>
            <w:vAlign w:val="center"/>
          </w:tcPr>
          <w:p w14:paraId="011DFBE6" w14:textId="7E064FCC" w:rsidR="00AF77CB" w:rsidRDefault="00AF77CB" w:rsidP="005D7B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7655461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406F18F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595B72A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7D3593E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mpus</w:t>
            </w:r>
          </w:p>
        </w:tc>
        <w:tc>
          <w:tcPr>
            <w:tcW w:w="3026" w:type="dxa"/>
            <w:gridSpan w:val="2"/>
            <w:vAlign w:val="center"/>
          </w:tcPr>
          <w:p w14:paraId="0B77F23E" w14:textId="53304D2E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1394F42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466C4B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68AAA2F2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5BA0847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ephone</w:t>
            </w:r>
          </w:p>
        </w:tc>
        <w:tc>
          <w:tcPr>
            <w:tcW w:w="3026" w:type="dxa"/>
            <w:gridSpan w:val="2"/>
            <w:vAlign w:val="center"/>
          </w:tcPr>
          <w:p w14:paraId="3806007A" w14:textId="7F0DB22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94D13D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7CFF494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96B1FFB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753A17D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3026" w:type="dxa"/>
            <w:gridSpan w:val="2"/>
            <w:vAlign w:val="center"/>
          </w:tcPr>
          <w:p w14:paraId="50B0C16F" w14:textId="4B787735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27F999C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2D8CB0E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3528"/>
        <w:tblW w:w="10308" w:type="dxa"/>
        <w:tblLayout w:type="fixed"/>
        <w:tblLook w:val="04A0" w:firstRow="1" w:lastRow="0" w:firstColumn="1" w:lastColumn="0" w:noHBand="0" w:noVBand="1"/>
      </w:tblPr>
      <w:tblGrid>
        <w:gridCol w:w="1704"/>
        <w:gridCol w:w="2157"/>
        <w:gridCol w:w="1608"/>
        <w:gridCol w:w="1472"/>
        <w:gridCol w:w="3367"/>
      </w:tblGrid>
      <w:tr w:rsidR="00AF77CB" w14:paraId="470D066C" w14:textId="77777777" w:rsidTr="00B774E9">
        <w:trPr>
          <w:trHeight w:val="443"/>
        </w:trPr>
        <w:tc>
          <w:tcPr>
            <w:tcW w:w="1704" w:type="dxa"/>
          </w:tcPr>
          <w:p w14:paraId="6DB68B0A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student</w:t>
            </w:r>
          </w:p>
        </w:tc>
        <w:tc>
          <w:tcPr>
            <w:tcW w:w="2157" w:type="dxa"/>
          </w:tcPr>
          <w:p w14:paraId="0F00FAF1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ister Number</w:t>
            </w:r>
          </w:p>
        </w:tc>
        <w:tc>
          <w:tcPr>
            <w:tcW w:w="1608" w:type="dxa"/>
          </w:tcPr>
          <w:p w14:paraId="33A7B03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1472" w:type="dxa"/>
          </w:tcPr>
          <w:p w14:paraId="431FFE7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3367" w:type="dxa"/>
          </w:tcPr>
          <w:p w14:paraId="3D718521" w14:textId="60B3F619" w:rsidR="00AF77CB" w:rsidRDefault="00CD40B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EDBA1E8" wp14:editId="55EC9B5F">
                      <wp:simplePos x="0" y="0"/>
                      <wp:positionH relativeFrom="column">
                        <wp:posOffset>602615</wp:posOffset>
                      </wp:positionH>
                      <wp:positionV relativeFrom="paragraph">
                        <wp:posOffset>-1062990</wp:posOffset>
                      </wp:positionV>
                      <wp:extent cx="1228725" cy="630555"/>
                      <wp:effectExtent l="0" t="0" r="9525" b="0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8725" cy="630555"/>
                              </a:xfrm>
                              <a:prstGeom prst="roundRect">
                                <a:avLst>
                                  <a:gd name="adj" fmla="val 20712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 w14:paraId="7C0E33D5" w14:textId="26D06626" w:rsidR="00DA47B4" w:rsidRPr="00DA47B4" w:rsidRDefault="00CA0F39" w:rsidP="00DA47B4">
                                  <w:pP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Project 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</w:rPr>
                                    <w:t>Batch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 ID</w:t>
                                  </w:r>
                                  <w:r w:rsidR="00DA47B4"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- </w:t>
                                  </w:r>
                                  <w:r w:rsidR="00DA47B4" w:rsidRPr="00DA47B4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u w:val="single"/>
                                      <w:lang w:val="en-US"/>
                                    </w:rPr>
                                    <w:t>B- 31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EDBA1E8" id="AutoShape 2" o:spid="_x0000_s1026" style="position:absolute;margin-left:47.45pt;margin-top:-83.7pt;width:96.75pt;height:49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35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">
                      <v:textbox inset="0,0,0,0">
                        <w:txbxContent>
                          <w:p w14:paraId="7C0E33D5" w14:textId="26D06626" w:rsidR="00DA47B4" w:rsidRPr="00DA47B4" w:rsidRDefault="00CA0F39" w:rsidP="00DA47B4">
                            <w:pP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Project 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Batch</w:t>
                            </w: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 ID</w:t>
                            </w:r>
                            <w:r w:rsidR="00DA47B4"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- </w:t>
                            </w:r>
                            <w:r w:rsidR="00DA47B4" w:rsidRPr="00DA47B4"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  <w:lang w:val="en-US"/>
                              </w:rPr>
                              <w:t>B- 315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CA0F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ID</w:t>
            </w:r>
          </w:p>
        </w:tc>
      </w:tr>
      <w:tr w:rsidR="00AF77CB" w14:paraId="6C6EAAC3" w14:textId="77777777">
        <w:trPr>
          <w:trHeight w:val="882"/>
        </w:trPr>
        <w:tc>
          <w:tcPr>
            <w:tcW w:w="1704" w:type="dxa"/>
          </w:tcPr>
          <w:p w14:paraId="59BC495B" w14:textId="4E2D14D1" w:rsidR="00AF77CB" w:rsidRDefault="00A42CA5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ksh Dharmesh Kalyani</w:t>
            </w:r>
          </w:p>
        </w:tc>
        <w:tc>
          <w:tcPr>
            <w:tcW w:w="2157" w:type="dxa"/>
          </w:tcPr>
          <w:p w14:paraId="27570605" w14:textId="73060A49" w:rsidR="00AF77CB" w:rsidRDefault="00DA47B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2011003010525</w:t>
            </w:r>
          </w:p>
        </w:tc>
        <w:tc>
          <w:tcPr>
            <w:tcW w:w="1608" w:type="dxa"/>
          </w:tcPr>
          <w:p w14:paraId="508EBF1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0F469873" w14:textId="1838A24B" w:rsidR="00AF77CB" w:rsidRDefault="00DA47B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09258555</w:t>
            </w:r>
          </w:p>
        </w:tc>
        <w:tc>
          <w:tcPr>
            <w:tcW w:w="3367" w:type="dxa"/>
          </w:tcPr>
          <w:p w14:paraId="2253303F" w14:textId="49E517C2" w:rsidR="00E245B6" w:rsidRDefault="00DA47B4" w:rsidP="00E245B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k6155@srmist.edu.in</w:t>
            </w:r>
          </w:p>
        </w:tc>
      </w:tr>
      <w:tr w:rsidR="00AF77CB" w14:paraId="04EC14FA" w14:textId="77777777">
        <w:trPr>
          <w:trHeight w:val="900"/>
        </w:trPr>
        <w:tc>
          <w:tcPr>
            <w:tcW w:w="1704" w:type="dxa"/>
          </w:tcPr>
          <w:p w14:paraId="6C99FEC9" w14:textId="06F31CFD" w:rsidR="00AF77CB" w:rsidRDefault="00DA47B4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Nipun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6"/>
                <w:szCs w:val="26"/>
              </w:rPr>
              <w:t>Chaurasia</w:t>
            </w:r>
            <w:proofErr w:type="spellEnd"/>
          </w:p>
        </w:tc>
        <w:tc>
          <w:tcPr>
            <w:tcW w:w="2157" w:type="dxa"/>
          </w:tcPr>
          <w:p w14:paraId="6AD06046" w14:textId="6637F722" w:rsidR="00AF77CB" w:rsidRDefault="00DA47B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2011003010536</w:t>
            </w:r>
          </w:p>
        </w:tc>
        <w:tc>
          <w:tcPr>
            <w:tcW w:w="1608" w:type="dxa"/>
          </w:tcPr>
          <w:p w14:paraId="570A55F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4291AECA" w14:textId="7F7E2D50" w:rsidR="00AF77CB" w:rsidRDefault="00FA51C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53399426</w:t>
            </w:r>
          </w:p>
        </w:tc>
        <w:tc>
          <w:tcPr>
            <w:tcW w:w="3367" w:type="dxa"/>
          </w:tcPr>
          <w:p w14:paraId="69EB5A17" w14:textId="0BF1CA0A" w:rsidR="00AF77CB" w:rsidRPr="00E245B6" w:rsidRDefault="00FA51C9" w:rsidP="00E245B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c1135@gmail.com</w:t>
            </w:r>
          </w:p>
        </w:tc>
      </w:tr>
    </w:tbl>
    <w:tbl>
      <w:tblPr>
        <w:tblStyle w:val="TableGrid"/>
        <w:tblW w:w="10323" w:type="dxa"/>
        <w:tblLayout w:type="fixed"/>
        <w:tblLook w:val="04A0" w:firstRow="1" w:lastRow="0" w:firstColumn="1" w:lastColumn="0" w:noHBand="0" w:noVBand="1"/>
      </w:tblPr>
      <w:tblGrid>
        <w:gridCol w:w="1689"/>
        <w:gridCol w:w="2175"/>
        <w:gridCol w:w="1680"/>
        <w:gridCol w:w="4779"/>
      </w:tblGrid>
      <w:tr w:rsidR="00AF77CB" w14:paraId="1A34F5BF" w14:textId="77777777">
        <w:trPr>
          <w:trHeight w:val="90"/>
        </w:trPr>
        <w:tc>
          <w:tcPr>
            <w:tcW w:w="1689" w:type="dxa"/>
          </w:tcPr>
          <w:p w14:paraId="6FED6E8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/ program</w:t>
            </w:r>
          </w:p>
        </w:tc>
        <w:tc>
          <w:tcPr>
            <w:tcW w:w="2175" w:type="dxa"/>
          </w:tcPr>
          <w:p w14:paraId="02B5CAE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.Tech</w:t>
            </w:r>
            <w:proofErr w:type="spellEnd"/>
            <w:proofErr w:type="gramEnd"/>
          </w:p>
        </w:tc>
        <w:tc>
          <w:tcPr>
            <w:tcW w:w="1680" w:type="dxa"/>
          </w:tcPr>
          <w:p w14:paraId="1335804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isation</w:t>
            </w:r>
          </w:p>
        </w:tc>
        <w:tc>
          <w:tcPr>
            <w:tcW w:w="4779" w:type="dxa"/>
          </w:tcPr>
          <w:p w14:paraId="06879392" w14:textId="68821030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uter Science</w:t>
            </w:r>
            <w:r w:rsidR="003D6F68">
              <w:rPr>
                <w:rFonts w:ascii="Times New Roman" w:hAnsi="Times New Roman" w:cs="Times New Roman"/>
                <w:sz w:val="24"/>
                <w:szCs w:val="24"/>
              </w:rPr>
              <w:t xml:space="preserve"> &amp; Enginee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F77CB" w14:paraId="3A139E6A" w14:textId="77777777">
        <w:trPr>
          <w:trHeight w:val="480"/>
        </w:trPr>
        <w:tc>
          <w:tcPr>
            <w:tcW w:w="1689" w:type="dxa"/>
          </w:tcPr>
          <w:p w14:paraId="7CC4729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Year</w:t>
            </w:r>
          </w:p>
        </w:tc>
        <w:tc>
          <w:tcPr>
            <w:tcW w:w="2175" w:type="dxa"/>
          </w:tcPr>
          <w:p w14:paraId="176CA1F0" w14:textId="6996FA8F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54701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>-202</w:t>
            </w:r>
            <w:r w:rsidR="0054701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 xml:space="preserve"> (Odd)</w:t>
            </w:r>
          </w:p>
        </w:tc>
        <w:tc>
          <w:tcPr>
            <w:tcW w:w="1680" w:type="dxa"/>
          </w:tcPr>
          <w:p w14:paraId="3D8D2591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4779" w:type="dxa"/>
          </w:tcPr>
          <w:p w14:paraId="6AE6FA0C" w14:textId="77777777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F77CB" w14:paraId="55ABD1DF" w14:textId="77777777">
        <w:trPr>
          <w:trHeight w:val="480"/>
        </w:trPr>
        <w:tc>
          <w:tcPr>
            <w:tcW w:w="1689" w:type="dxa"/>
          </w:tcPr>
          <w:p w14:paraId="1DB10C5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Code</w:t>
            </w:r>
          </w:p>
        </w:tc>
        <w:tc>
          <w:tcPr>
            <w:tcW w:w="2175" w:type="dxa"/>
          </w:tcPr>
          <w:p w14:paraId="2C326807" w14:textId="1BB8D07C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08EE">
              <w:rPr>
                <w:b/>
                <w:color w:val="222222"/>
              </w:rPr>
              <w:t>18CSP107L</w:t>
            </w:r>
          </w:p>
        </w:tc>
        <w:tc>
          <w:tcPr>
            <w:tcW w:w="1680" w:type="dxa"/>
          </w:tcPr>
          <w:p w14:paraId="24CD9DE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</w:t>
            </w:r>
          </w:p>
        </w:tc>
        <w:tc>
          <w:tcPr>
            <w:tcW w:w="4779" w:type="dxa"/>
          </w:tcPr>
          <w:p w14:paraId="7F2F53B9" w14:textId="7BB64A15" w:rsidR="00AF77CB" w:rsidRDefault="00CA0F39" w:rsidP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DB004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 Project</w:t>
            </w:r>
          </w:p>
        </w:tc>
      </w:tr>
    </w:tbl>
    <w:p w14:paraId="20BF0C39" w14:textId="77777777" w:rsidR="009E62FA" w:rsidRDefault="009E62FA">
      <w:pPr>
        <w:rPr>
          <w:sz w:val="32"/>
          <w:szCs w:val="16"/>
        </w:rPr>
      </w:pPr>
    </w:p>
    <w:p w14:paraId="1A65D681" w14:textId="128F5BBD" w:rsidR="00AF77CB" w:rsidRDefault="009E62FA" w:rsidP="009E62FA">
      <w:pPr>
        <w:jc w:val="center"/>
        <w:rPr>
          <w:rFonts w:ascii="Times New Roman" w:hAnsi="Times New Roman" w:cs="Times New Roman"/>
          <w:sz w:val="26"/>
          <w:szCs w:val="26"/>
        </w:rPr>
      </w:pPr>
      <w:r>
        <w:rPr>
          <w:sz w:val="32"/>
          <w:szCs w:val="16"/>
        </w:rPr>
        <w:lastRenderedPageBreak/>
        <w:t>Student Log Book – Meeting with Guid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12"/>
        <w:gridCol w:w="3595"/>
        <w:gridCol w:w="2154"/>
        <w:gridCol w:w="2241"/>
      </w:tblGrid>
      <w:tr w:rsidR="009E62FA" w14:paraId="2926BB99" w14:textId="77777777" w:rsidTr="00883EB1">
        <w:trPr>
          <w:trHeight w:val="1206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4A4262BB" w14:textId="587AD5F6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Date of Meeting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C74EB88" w14:textId="3F40CFE8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Discussion of the project</w:t>
            </w: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3C7CA509" w14:textId="239860FD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Supervisor Comments</w:t>
            </w: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4D421F0" w14:textId="1EB924C6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 of the Supervisor with Date</w:t>
            </w:r>
          </w:p>
        </w:tc>
      </w:tr>
      <w:tr w:rsidR="009E62FA" w14:paraId="544F9542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23697BCA" w14:textId="659FE54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05C7083" w14:textId="4FAD543C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5552C1B" w14:textId="53506E89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2F89CB78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A0862D3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0C1DD694" w14:textId="7C558F8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7764BFF" w14:textId="2252BD74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04E6773" w14:textId="422BB886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AE3A39D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740C6FC3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0EC4199D" w14:textId="3CA77FB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D91636A" w14:textId="68DAAA66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2D9FCB53" w14:textId="5CE218B4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6648059E" w14:textId="79701BA9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73DDE6B3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1C28853A" w14:textId="55A9DCCD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613BFC75" w14:textId="7B02B05D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5510D5D" w14:textId="00DB601C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217A821A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72038CE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22E85744" w14:textId="58AC7849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35872F7B" w14:textId="3ECA3B97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E356291" w14:textId="70887A56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1132933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4EBE60A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0A302848" w14:textId="6A4A6FC4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650757A" w14:textId="78FC1B3A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67B7B032" w14:textId="6B8F7158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CEF5711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6056F288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78E4F6AE" w14:textId="15066909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28F97C2" w14:textId="78A3C3A1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19BDC200" w14:textId="44AE9555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FC84049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934168C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02A32639" w14:textId="0431A925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7900AEEB" w14:textId="1C14817B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2A435779" w14:textId="31F8424E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747F7839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49C16D54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3E51CBCE" w14:textId="4DAE89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3DE0147A" w14:textId="33C40927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87E5E71" w14:textId="0032B12F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2F9F1E4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C7E6D50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1C8BFD85" w14:textId="3416375B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89231E5" w14:textId="14DC0E04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7B90FEC5" w14:textId="3BDC7E0A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048AD0F1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2A81055B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79348601" w14:textId="4EDE8713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A1AFA11" w14:textId="33EFAA82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07F82EE1" w14:textId="535661B8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572B12E7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3987DB9B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32B73AF1" w14:textId="5DE80C08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1D46DE20" w14:textId="328C80A1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42C42DCB" w14:textId="49F0B640" w:rsidR="009E62FA" w:rsidRDefault="009E62FA" w:rsidP="009E62F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7B1D991D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493C6D3B" w14:textId="77777777" w:rsidTr="009E62FA">
        <w:trPr>
          <w:trHeight w:val="720"/>
          <w:jc w:val="center"/>
        </w:trPr>
        <w:tc>
          <w:tcPr>
            <w:tcW w:w="1112" w:type="dxa"/>
            <w:tcMar>
              <w:left w:w="20" w:type="dxa"/>
              <w:right w:w="20" w:type="dxa"/>
            </w:tcMar>
            <w:vAlign w:val="center"/>
          </w:tcPr>
          <w:p w14:paraId="2C009CB5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67A211D" w14:textId="77777777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54" w:type="dxa"/>
            <w:tcMar>
              <w:left w:w="20" w:type="dxa"/>
              <w:right w:w="20" w:type="dxa"/>
            </w:tcMar>
            <w:vAlign w:val="center"/>
          </w:tcPr>
          <w:p w14:paraId="565529E7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41" w:type="dxa"/>
            <w:tcMar>
              <w:left w:w="20" w:type="dxa"/>
              <w:right w:w="20" w:type="dxa"/>
            </w:tcMar>
            <w:vAlign w:val="center"/>
          </w:tcPr>
          <w:p w14:paraId="1C3570FD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44BEC8" w14:textId="77777777" w:rsidR="00AF77CB" w:rsidRDefault="00AF77C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AF77CB" w:rsidSect="009E62FA">
      <w:headerReference w:type="default" r:id="rId9"/>
      <w:footerReference w:type="default" r:id="rId10"/>
      <w:pgSz w:w="11907" w:h="16839"/>
      <w:pgMar w:top="2410" w:right="799" w:bottom="720" w:left="601" w:header="23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4E680" w14:textId="77777777" w:rsidR="00292D2F" w:rsidRDefault="00292D2F">
      <w:pPr>
        <w:spacing w:after="0" w:line="240" w:lineRule="auto"/>
      </w:pPr>
      <w:r>
        <w:separator/>
      </w:r>
    </w:p>
  </w:endnote>
  <w:endnote w:type="continuationSeparator" w:id="0">
    <w:p w14:paraId="3F73383F" w14:textId="77777777" w:rsidR="00292D2F" w:rsidRDefault="00292D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7932593"/>
      <w:docPartObj>
        <w:docPartGallery w:val="AutoText"/>
      </w:docPartObj>
    </w:sdtPr>
    <w:sdtEndPr/>
    <w:sdtContent>
      <w:p w14:paraId="2AD4CC24" w14:textId="77777777" w:rsidR="00AF77CB" w:rsidRDefault="006109A8">
        <w:pPr>
          <w:pStyle w:val="Footer"/>
          <w:jc w:val="right"/>
        </w:pPr>
        <w:r>
          <w:fldChar w:fldCharType="begin"/>
        </w:r>
        <w:r w:rsidR="00CA0F39">
          <w:instrText xml:space="preserve"> PAGE   \* MERGEFORMAT </w:instrText>
        </w:r>
        <w:r>
          <w:fldChar w:fldCharType="separate"/>
        </w:r>
        <w:r w:rsidR="00E975F9">
          <w:rPr>
            <w:noProof/>
          </w:rPr>
          <w:t>1</w:t>
        </w:r>
        <w:r>
          <w:fldChar w:fldCharType="end"/>
        </w:r>
      </w:p>
    </w:sdtContent>
  </w:sdt>
  <w:p w14:paraId="40A85466" w14:textId="77777777" w:rsidR="00AF77CB" w:rsidRDefault="00AF7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AC504" w14:textId="77777777" w:rsidR="00292D2F" w:rsidRDefault="00292D2F">
      <w:pPr>
        <w:spacing w:after="0" w:line="240" w:lineRule="auto"/>
      </w:pPr>
      <w:r>
        <w:separator/>
      </w:r>
    </w:p>
  </w:footnote>
  <w:footnote w:type="continuationSeparator" w:id="0">
    <w:p w14:paraId="372A6BFD" w14:textId="77777777" w:rsidR="00292D2F" w:rsidRDefault="00292D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D662C" w14:textId="77777777" w:rsidR="00AF77CB" w:rsidRDefault="00CA0F39">
    <w:pPr>
      <w:pStyle w:val="Header"/>
      <w:rPr>
        <w:sz w:val="40"/>
        <w:szCs w:val="20"/>
      </w:rPr>
    </w:pPr>
    <w:r>
      <w:rPr>
        <w:sz w:val="40"/>
        <w:szCs w:val="20"/>
      </w:rPr>
      <w:t xml:space="preserve">Faculty of Engineering and Technology       </w:t>
    </w:r>
    <w:r>
      <w:rPr>
        <w:noProof/>
        <w:lang w:val="en-US" w:eastAsia="en-US"/>
      </w:rPr>
      <w:drawing>
        <wp:inline distT="0" distB="0" distL="0" distR="0" wp14:anchorId="7540588C" wp14:editId="4091E473">
          <wp:extent cx="1470025" cy="815975"/>
          <wp:effectExtent l="0" t="0" r="0" b="3175"/>
          <wp:docPr id="2142525094" name="Picture 2142525094" descr="Image result for sr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 result for sr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5931" cy="819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D55FD5" w14:textId="35E7F329" w:rsidR="00AF77CB" w:rsidRDefault="00DB004F">
    <w:pPr>
      <w:pStyle w:val="Header"/>
      <w:rPr>
        <w:sz w:val="32"/>
        <w:szCs w:val="16"/>
      </w:rPr>
    </w:pPr>
    <w:r>
      <w:rPr>
        <w:sz w:val="32"/>
        <w:szCs w:val="16"/>
      </w:rPr>
      <w:t xml:space="preserve">Minor </w:t>
    </w:r>
    <w:r w:rsidR="00CA0F39">
      <w:rPr>
        <w:sz w:val="32"/>
        <w:szCs w:val="16"/>
      </w:rPr>
      <w:t>Project Work</w:t>
    </w:r>
    <w:r>
      <w:rPr>
        <w:sz w:val="32"/>
        <w:szCs w:val="16"/>
      </w:rPr>
      <w:t>/Internship</w:t>
    </w:r>
  </w:p>
  <w:p w14:paraId="2ACA2A8C" w14:textId="77777777" w:rsidR="00AF77CB" w:rsidRDefault="00AF77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5592D03"/>
    <w:multiLevelType w:val="singleLevel"/>
    <w:tmpl w:val="A5592D0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DC556872"/>
    <w:multiLevelType w:val="singleLevel"/>
    <w:tmpl w:val="DC556872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27E77773"/>
    <w:multiLevelType w:val="multilevel"/>
    <w:tmpl w:val="A0F42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969A80"/>
    <w:multiLevelType w:val="singleLevel"/>
    <w:tmpl w:val="29969A80"/>
    <w:lvl w:ilvl="0">
      <w:start w:val="1"/>
      <w:numFmt w:val="decimal"/>
      <w:lvlText w:val="%1."/>
      <w:lvlJc w:val="left"/>
      <w:pPr>
        <w:tabs>
          <w:tab w:val="left" w:pos="454"/>
        </w:tabs>
        <w:ind w:left="1701" w:hanging="1701"/>
      </w:pPr>
      <w:rPr>
        <w:rFonts w:hint="default"/>
      </w:rPr>
    </w:lvl>
  </w:abstractNum>
  <w:abstractNum w:abstractNumId="4" w15:restartNumberingAfterBreak="0">
    <w:nsid w:val="4E067F6F"/>
    <w:multiLevelType w:val="singleLevel"/>
    <w:tmpl w:val="4E067F6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5DA110AD"/>
    <w:multiLevelType w:val="singleLevel"/>
    <w:tmpl w:val="5DA110A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E1MgQiCyMLIyUdpeDU4uLM/DyQAuNaADXzafksAAAA"/>
  </w:docVars>
  <w:rsids>
    <w:rsidRoot w:val="009C0D44"/>
    <w:rsid w:val="000034F4"/>
    <w:rsid w:val="00020784"/>
    <w:rsid w:val="00026127"/>
    <w:rsid w:val="000423A0"/>
    <w:rsid w:val="0005566A"/>
    <w:rsid w:val="000621D7"/>
    <w:rsid w:val="00064262"/>
    <w:rsid w:val="00071A3E"/>
    <w:rsid w:val="00071F30"/>
    <w:rsid w:val="000A6E00"/>
    <w:rsid w:val="00132FC4"/>
    <w:rsid w:val="00134F99"/>
    <w:rsid w:val="00142F85"/>
    <w:rsid w:val="001815E1"/>
    <w:rsid w:val="00182A6E"/>
    <w:rsid w:val="001846BC"/>
    <w:rsid w:val="0019212A"/>
    <w:rsid w:val="00195A2E"/>
    <w:rsid w:val="001A3C0C"/>
    <w:rsid w:val="001D3452"/>
    <w:rsid w:val="001D6D3D"/>
    <w:rsid w:val="001E28D1"/>
    <w:rsid w:val="001E4DD6"/>
    <w:rsid w:val="001E57BF"/>
    <w:rsid w:val="001F7E4E"/>
    <w:rsid w:val="00221187"/>
    <w:rsid w:val="00235343"/>
    <w:rsid w:val="00252286"/>
    <w:rsid w:val="00261CB3"/>
    <w:rsid w:val="00263FFE"/>
    <w:rsid w:val="00273D17"/>
    <w:rsid w:val="00273EF0"/>
    <w:rsid w:val="00282DD5"/>
    <w:rsid w:val="002869EB"/>
    <w:rsid w:val="00287380"/>
    <w:rsid w:val="00292D2F"/>
    <w:rsid w:val="00296E64"/>
    <w:rsid w:val="002D0F83"/>
    <w:rsid w:val="002D51F2"/>
    <w:rsid w:val="002E3C29"/>
    <w:rsid w:val="002F0653"/>
    <w:rsid w:val="002F0E9D"/>
    <w:rsid w:val="00316814"/>
    <w:rsid w:val="00327784"/>
    <w:rsid w:val="003348C0"/>
    <w:rsid w:val="00347662"/>
    <w:rsid w:val="00352618"/>
    <w:rsid w:val="00352BEC"/>
    <w:rsid w:val="003618E2"/>
    <w:rsid w:val="0036277C"/>
    <w:rsid w:val="00385EB4"/>
    <w:rsid w:val="003C1D11"/>
    <w:rsid w:val="003C2CFC"/>
    <w:rsid w:val="003D60F9"/>
    <w:rsid w:val="003D6F68"/>
    <w:rsid w:val="003E48E6"/>
    <w:rsid w:val="003E6F22"/>
    <w:rsid w:val="003F1FF5"/>
    <w:rsid w:val="003F395B"/>
    <w:rsid w:val="003F48FD"/>
    <w:rsid w:val="004035F6"/>
    <w:rsid w:val="004178F0"/>
    <w:rsid w:val="00420FFA"/>
    <w:rsid w:val="00436368"/>
    <w:rsid w:val="004409A9"/>
    <w:rsid w:val="00457533"/>
    <w:rsid w:val="004620BF"/>
    <w:rsid w:val="00482BF1"/>
    <w:rsid w:val="004860AE"/>
    <w:rsid w:val="00486815"/>
    <w:rsid w:val="004A3CC2"/>
    <w:rsid w:val="004C735E"/>
    <w:rsid w:val="004D214D"/>
    <w:rsid w:val="004D2D50"/>
    <w:rsid w:val="004D545D"/>
    <w:rsid w:val="004F7A0E"/>
    <w:rsid w:val="00502AEC"/>
    <w:rsid w:val="00521509"/>
    <w:rsid w:val="00532142"/>
    <w:rsid w:val="0053337F"/>
    <w:rsid w:val="00547010"/>
    <w:rsid w:val="005479E8"/>
    <w:rsid w:val="00553B4C"/>
    <w:rsid w:val="005A5EEB"/>
    <w:rsid w:val="005B2E26"/>
    <w:rsid w:val="005C4E9C"/>
    <w:rsid w:val="005D2650"/>
    <w:rsid w:val="005D266F"/>
    <w:rsid w:val="005D5342"/>
    <w:rsid w:val="005D58E1"/>
    <w:rsid w:val="005D7B4F"/>
    <w:rsid w:val="005E3836"/>
    <w:rsid w:val="005E5084"/>
    <w:rsid w:val="006109A8"/>
    <w:rsid w:val="00613E9A"/>
    <w:rsid w:val="00644BD0"/>
    <w:rsid w:val="00646614"/>
    <w:rsid w:val="00656DF2"/>
    <w:rsid w:val="00683578"/>
    <w:rsid w:val="00685177"/>
    <w:rsid w:val="00686A73"/>
    <w:rsid w:val="00696820"/>
    <w:rsid w:val="006B1EFD"/>
    <w:rsid w:val="006B5743"/>
    <w:rsid w:val="006C3261"/>
    <w:rsid w:val="006C4310"/>
    <w:rsid w:val="006D415D"/>
    <w:rsid w:val="006D522F"/>
    <w:rsid w:val="006E3114"/>
    <w:rsid w:val="006E50F1"/>
    <w:rsid w:val="006F2F93"/>
    <w:rsid w:val="00727D6E"/>
    <w:rsid w:val="00733569"/>
    <w:rsid w:val="00744A28"/>
    <w:rsid w:val="00760D5E"/>
    <w:rsid w:val="00766AC0"/>
    <w:rsid w:val="00785593"/>
    <w:rsid w:val="00794293"/>
    <w:rsid w:val="007B6214"/>
    <w:rsid w:val="007E01BE"/>
    <w:rsid w:val="007E3532"/>
    <w:rsid w:val="00810D7F"/>
    <w:rsid w:val="00811A8F"/>
    <w:rsid w:val="0081506E"/>
    <w:rsid w:val="008169D4"/>
    <w:rsid w:val="00816BE6"/>
    <w:rsid w:val="008407B9"/>
    <w:rsid w:val="0084542D"/>
    <w:rsid w:val="00862710"/>
    <w:rsid w:val="008A01EF"/>
    <w:rsid w:val="008B3782"/>
    <w:rsid w:val="008B3DE7"/>
    <w:rsid w:val="008C4B98"/>
    <w:rsid w:val="008C6AC5"/>
    <w:rsid w:val="008D319A"/>
    <w:rsid w:val="008F6197"/>
    <w:rsid w:val="00903A14"/>
    <w:rsid w:val="00937964"/>
    <w:rsid w:val="00940559"/>
    <w:rsid w:val="009405AF"/>
    <w:rsid w:val="00942621"/>
    <w:rsid w:val="0095701D"/>
    <w:rsid w:val="00966A19"/>
    <w:rsid w:val="00966E3F"/>
    <w:rsid w:val="00982B92"/>
    <w:rsid w:val="00991E9C"/>
    <w:rsid w:val="009925CE"/>
    <w:rsid w:val="009A4DE5"/>
    <w:rsid w:val="009B5C87"/>
    <w:rsid w:val="009C0D44"/>
    <w:rsid w:val="009C28A6"/>
    <w:rsid w:val="009D095F"/>
    <w:rsid w:val="009E62FA"/>
    <w:rsid w:val="009E7F6C"/>
    <w:rsid w:val="009F2694"/>
    <w:rsid w:val="00A1231D"/>
    <w:rsid w:val="00A20649"/>
    <w:rsid w:val="00A235B0"/>
    <w:rsid w:val="00A3128A"/>
    <w:rsid w:val="00A330D5"/>
    <w:rsid w:val="00A42CA5"/>
    <w:rsid w:val="00A73D16"/>
    <w:rsid w:val="00A93FA3"/>
    <w:rsid w:val="00A94412"/>
    <w:rsid w:val="00AA4F88"/>
    <w:rsid w:val="00AC3E26"/>
    <w:rsid w:val="00AC66CE"/>
    <w:rsid w:val="00AC69D5"/>
    <w:rsid w:val="00AE0CED"/>
    <w:rsid w:val="00AF77CB"/>
    <w:rsid w:val="00B03AF5"/>
    <w:rsid w:val="00B31AE6"/>
    <w:rsid w:val="00B42321"/>
    <w:rsid w:val="00B557BD"/>
    <w:rsid w:val="00B62B76"/>
    <w:rsid w:val="00B774E9"/>
    <w:rsid w:val="00BB370C"/>
    <w:rsid w:val="00BB5B3D"/>
    <w:rsid w:val="00C031DE"/>
    <w:rsid w:val="00C23219"/>
    <w:rsid w:val="00C31142"/>
    <w:rsid w:val="00C33260"/>
    <w:rsid w:val="00C43D90"/>
    <w:rsid w:val="00C45805"/>
    <w:rsid w:val="00C620DF"/>
    <w:rsid w:val="00C65BF9"/>
    <w:rsid w:val="00C76F4B"/>
    <w:rsid w:val="00C83B39"/>
    <w:rsid w:val="00C83F4D"/>
    <w:rsid w:val="00CA0F39"/>
    <w:rsid w:val="00CA1FEB"/>
    <w:rsid w:val="00CB1634"/>
    <w:rsid w:val="00CD40B6"/>
    <w:rsid w:val="00CE1C3C"/>
    <w:rsid w:val="00D00C5D"/>
    <w:rsid w:val="00D06187"/>
    <w:rsid w:val="00D13361"/>
    <w:rsid w:val="00D724FF"/>
    <w:rsid w:val="00D828C0"/>
    <w:rsid w:val="00D945AC"/>
    <w:rsid w:val="00D97F4E"/>
    <w:rsid w:val="00DA47B4"/>
    <w:rsid w:val="00DA4F2F"/>
    <w:rsid w:val="00DA7ED1"/>
    <w:rsid w:val="00DB004F"/>
    <w:rsid w:val="00DB3D52"/>
    <w:rsid w:val="00DE377F"/>
    <w:rsid w:val="00E12E86"/>
    <w:rsid w:val="00E138A2"/>
    <w:rsid w:val="00E245B6"/>
    <w:rsid w:val="00E40EAD"/>
    <w:rsid w:val="00E53CAC"/>
    <w:rsid w:val="00E572F6"/>
    <w:rsid w:val="00E678D1"/>
    <w:rsid w:val="00E739F7"/>
    <w:rsid w:val="00E75F11"/>
    <w:rsid w:val="00E97227"/>
    <w:rsid w:val="00E975F9"/>
    <w:rsid w:val="00E978E9"/>
    <w:rsid w:val="00EA0F12"/>
    <w:rsid w:val="00EA2AE3"/>
    <w:rsid w:val="00EB547B"/>
    <w:rsid w:val="00EB7B69"/>
    <w:rsid w:val="00EC3684"/>
    <w:rsid w:val="00EC5C76"/>
    <w:rsid w:val="00EC7B03"/>
    <w:rsid w:val="00ED025C"/>
    <w:rsid w:val="00EE7B5D"/>
    <w:rsid w:val="00EF7892"/>
    <w:rsid w:val="00EF789E"/>
    <w:rsid w:val="00F01887"/>
    <w:rsid w:val="00F02585"/>
    <w:rsid w:val="00F127E4"/>
    <w:rsid w:val="00F519E2"/>
    <w:rsid w:val="00F666EA"/>
    <w:rsid w:val="00F91183"/>
    <w:rsid w:val="00FA51C9"/>
    <w:rsid w:val="00FA7390"/>
    <w:rsid w:val="00FB0B53"/>
    <w:rsid w:val="00FC2031"/>
    <w:rsid w:val="00FD6289"/>
    <w:rsid w:val="00FD77EC"/>
    <w:rsid w:val="00FF4DB3"/>
    <w:rsid w:val="61B65D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458D094"/>
  <w15:docId w15:val="{1EE15460-CCF3-4C79-8CA1-478C1E0A7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28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228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252286"/>
    <w:pPr>
      <w:spacing w:line="240" w:lineRule="auto"/>
    </w:pPr>
    <w:rPr>
      <w:b/>
      <w:bCs/>
      <w:color w:val="4F81BD" w:themeColor="accent1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5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25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252286"/>
    <w:rPr>
      <w:rFonts w:eastAsiaTheme="minorEastAsia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252286"/>
    <w:rPr>
      <w:rFonts w:eastAsiaTheme="minorEastAsia"/>
      <w:lang w:val="en-GB" w:eastAsia="en-GB"/>
    </w:rPr>
  </w:style>
  <w:style w:type="paragraph" w:styleId="ListParagraph">
    <w:name w:val="List Paragraph"/>
    <w:basedOn w:val="Normal"/>
    <w:uiPriority w:val="34"/>
    <w:qFormat/>
    <w:rsid w:val="00252286"/>
    <w:pPr>
      <w:ind w:left="720"/>
      <w:contextualSpacing/>
    </w:pPr>
    <w:rPr>
      <w:rFonts w:eastAsiaTheme="minorHAnsi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28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245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45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8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3C20382B-7601-466D-8A53-98498A6F2B0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2</Pages>
  <Words>161</Words>
  <Characters>92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COOL BUDDY</cp:lastModifiedBy>
  <cp:revision>4</cp:revision>
  <dcterms:created xsi:type="dcterms:W3CDTF">2023-08-18T09:49:00Z</dcterms:created>
  <dcterms:modified xsi:type="dcterms:W3CDTF">2023-08-24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